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B600E6">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B600E6">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B600E6">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B600E6">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B600E6">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B600E6">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B600E6">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B600E6">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B600E6">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B600E6">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B600E6">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B600E6"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B600E6"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B600E6"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B600E6"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B600E6"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sFAOevwJc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600E6"/>
    <w:rsid w:val="00B92E71"/>
    <w:rsid w:val="00BA0329"/>
    <w:rsid w:val="00CB5112"/>
    <w:rsid w:val="00CB5CD0"/>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17</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5</cp:revision>
  <dcterms:created xsi:type="dcterms:W3CDTF">2021-01-06T03:47:00Z</dcterms:created>
  <dcterms:modified xsi:type="dcterms:W3CDTF">2021-06-22T05:42:00Z</dcterms:modified>
</cp:coreProperties>
</file>